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xmlns:wp14="http://schemas.microsoft.com/office/word/2010/wordml" w:rsidRPr="00B9664B" w:rsidR="00DD08D8" w:rsidP="00B9664B" w:rsidRDefault="00DD08D8" w14:paraId="550FCECF" wp14:textId="77777777">
      <w:pPr>
        <w:pStyle w:val="Heading1"/>
        <w:rPr>
          <w:sz w:val="48"/>
          <w:szCs w:val="48"/>
        </w:rPr>
      </w:pPr>
      <w:r w:rsidRPr="00B9664B">
        <w:rPr>
          <w:sz w:val="48"/>
          <w:szCs w:val="48"/>
        </w:rPr>
        <w:t>Change Request</w:t>
      </w:r>
    </w:p>
    <w:p xmlns:wp14="http://schemas.microsoft.com/office/word/2010/wordml" w:rsidRPr="005A1A0A" w:rsidR="00DD08D8" w:rsidP="005A1A0A" w:rsidRDefault="00DD08D8" w14:paraId="3101716D" wp14:textId="22B1B6B3">
      <w:pPr>
        <w:pStyle w:val="Heading2"/>
        <w:spacing w:after="0"/>
      </w:pPr>
      <w:r w:rsidR="00DD08D8">
        <w:rPr/>
        <w:t>Date</w:t>
      </w:r>
      <w:r w:rsidR="005A1A0A">
        <w:rPr/>
        <w:t>:</w:t>
      </w:r>
      <w:r w:rsidR="4E77E6C4">
        <w:rPr/>
        <w:t xml:space="preserve"> 08/05/25</w:t>
      </w:r>
    </w:p>
    <w:p xmlns:wp14="http://schemas.microsoft.com/office/word/2010/wordml" w:rsidRPr="005A1A0A" w:rsidR="00DD08D8" w:rsidP="005A1A0A" w:rsidRDefault="00DD08D8" w14:paraId="03676DF2" wp14:textId="1B50A561">
      <w:pPr>
        <w:pStyle w:val="Heading2"/>
        <w:spacing w:after="0"/>
      </w:pPr>
      <w:r w:rsidR="00DD08D8">
        <w:rPr/>
        <w:t>Author</w:t>
      </w:r>
      <w:r w:rsidR="005A1A0A">
        <w:rPr/>
        <w:t>:</w:t>
      </w:r>
      <w:r w:rsidR="6A968859">
        <w:rPr/>
        <w:t xml:space="preserve"> Zafar</w:t>
      </w:r>
    </w:p>
    <w:p xmlns:wp14="http://schemas.microsoft.com/office/word/2010/wordml" w:rsidRPr="005A1A0A" w:rsidR="005A1A0A" w:rsidP="005A1A0A" w:rsidRDefault="005A1A0A" w14:paraId="16808EAA" wp14:textId="40AFEDBF">
      <w:pPr>
        <w:pStyle w:val="Heading2"/>
        <w:spacing w:after="0"/>
      </w:pPr>
      <w:r w:rsidR="005A1A0A">
        <w:rPr/>
        <w:t>Version</w:t>
      </w:r>
      <w:r w:rsidR="005A1A0A">
        <w:rPr/>
        <w:t>:</w:t>
      </w:r>
      <w:r w:rsidR="649A15BD">
        <w:rPr/>
        <w:t xml:space="preserve"> 1.0</w:t>
      </w:r>
    </w:p>
    <w:p xmlns:wp14="http://schemas.microsoft.com/office/word/2010/wordml" w:rsidR="00DD08D8" w:rsidP="00DD08D8" w:rsidRDefault="00DD08D8" w14:paraId="672A6659" wp14:textId="77777777"/>
    <w:p xmlns:wp14="http://schemas.microsoft.com/office/word/2010/wordml" w:rsidR="00DD08D8" w:rsidP="005A1A0A" w:rsidRDefault="00DD08D8" w14:paraId="029946A3" wp14:textId="043C1CF5">
      <w:pPr>
        <w:pStyle w:val="Heading3"/>
      </w:pPr>
      <w:r w:rsidR="00DD08D8">
        <w:rPr/>
        <w:t>Project Name:</w:t>
      </w:r>
      <w:r w:rsidR="6B6CB12A">
        <w:rPr/>
        <w:t xml:space="preserve"> </w:t>
      </w:r>
    </w:p>
    <w:p xmlns:wp14="http://schemas.microsoft.com/office/word/2010/wordml" w:rsidR="00DD08D8" w:rsidP="005A1A0A" w:rsidRDefault="00DD08D8" w14:paraId="33BDC781" wp14:textId="19546DD4">
      <w:pPr>
        <w:pStyle w:val="Heading3"/>
      </w:pPr>
      <w:r w:rsidR="00DD08D8">
        <w:rPr/>
        <w:t>Date Request Submitted:</w:t>
      </w:r>
      <w:r w:rsidR="5D2B379C">
        <w:rPr/>
        <w:t xml:space="preserve"> 08/05/25</w:t>
      </w:r>
    </w:p>
    <w:p xmlns:wp14="http://schemas.microsoft.com/office/word/2010/wordml" w:rsidR="00DD08D8" w:rsidP="005A1A0A" w:rsidRDefault="00DD08D8" w14:paraId="2CB56D67" wp14:textId="6AC8D245">
      <w:pPr>
        <w:pStyle w:val="Heading3"/>
      </w:pPr>
      <w:r w:rsidR="00DD08D8">
        <w:rPr/>
        <w:t>Title of Change Request:</w:t>
      </w:r>
      <w:r w:rsidR="4BFA4974">
        <w:rPr/>
        <w:t xml:space="preserve"> I</w:t>
      </w:r>
      <w:r w:rsidR="1903C4A0">
        <w:rPr/>
        <w:t>P</w:t>
      </w:r>
      <w:r w:rsidR="4BFA4974">
        <w:rPr/>
        <w:t xml:space="preserve">v4 and </w:t>
      </w:r>
      <w:r w:rsidR="62D279D6">
        <w:rPr/>
        <w:t>IP</w:t>
      </w:r>
      <w:r w:rsidR="4BFA4974">
        <w:rPr/>
        <w:t>v6 team member swap</w:t>
      </w:r>
    </w:p>
    <w:p xmlns:wp14="http://schemas.microsoft.com/office/word/2010/wordml" w:rsidR="00DD08D8" w:rsidP="005A1A0A" w:rsidRDefault="00DD08D8" w14:paraId="4267DFDB" wp14:textId="651F852F">
      <w:pPr>
        <w:pStyle w:val="Heading3"/>
      </w:pPr>
      <w:r w:rsidR="00DD08D8">
        <w:rPr/>
        <w:t>Change Order Number:</w:t>
      </w:r>
      <w:r w:rsidR="4CC89097">
        <w:rPr/>
        <w:t xml:space="preserve"> 1</w:t>
      </w:r>
    </w:p>
    <w:p xmlns:wp14="http://schemas.microsoft.com/office/word/2010/wordml" w:rsidRPr="005A1A0A" w:rsidR="00DD08D8" w:rsidP="7C8CA55D" w:rsidRDefault="00DD08D8" w14:paraId="4B4DA4A1" wp14:textId="73222487">
      <w:pPr>
        <w:pStyle w:val="Heading3"/>
      </w:pPr>
      <w:r w:rsidR="00DD08D8">
        <w:rPr/>
        <w:t>Submitted by:</w:t>
      </w:r>
      <w:r w:rsidR="1AABCCD6">
        <w:rPr/>
        <w:t xml:space="preserve"> Zafar</w:t>
      </w:r>
    </w:p>
    <w:p xmlns:wp14="http://schemas.microsoft.com/office/word/2010/wordml" w:rsidRPr="005A1A0A" w:rsidR="005A1A0A" w:rsidP="005A1A0A" w:rsidRDefault="005A1A0A" w14:paraId="5DAB6C7B" wp14:textId="77777777">
      <w:pPr>
        <w:rPr>
          <w:lang w:eastAsia="en-NZ"/>
        </w:rPr>
      </w:pPr>
    </w:p>
    <w:p xmlns:wp14="http://schemas.microsoft.com/office/word/2010/wordml" w:rsidR="00DD08D8" w:rsidP="00DD08D8" w:rsidRDefault="00DD08D8" w14:paraId="02EB378F" wp14:textId="77777777">
      <w:pPr>
        <w:tabs>
          <w:tab w:val="left" w:pos="2160"/>
          <w:tab w:val="left" w:pos="3240"/>
          <w:tab w:val="left" w:pos="4680"/>
        </w:tabs>
      </w:pPr>
    </w:p>
    <w:p xmlns:wp14="http://schemas.microsoft.com/office/word/2010/wordml" w:rsidR="00DD08D8" w:rsidP="005A1A0A" w:rsidRDefault="00DD08D8" w14:paraId="61B2A449" wp14:textId="77777777">
      <w:pPr>
        <w:pStyle w:val="Heading3"/>
      </w:pPr>
      <w:r>
        <w:t>Description of change requested:</w:t>
      </w:r>
    </w:p>
    <w:p xmlns:wp14="http://schemas.microsoft.com/office/word/2010/wordml" w:rsidR="00DD08D8" w:rsidP="005A1A0A" w:rsidRDefault="00DD08D8" w14:paraId="6A05A809" wp14:textId="77777777">
      <w:pPr>
        <w:pStyle w:val="Heading3"/>
      </w:pPr>
    </w:p>
    <w:p xmlns:wp14="http://schemas.microsoft.com/office/word/2010/wordml" w:rsidR="00DD08D8" w:rsidP="005A1A0A" w:rsidRDefault="00DD08D8" w14:paraId="5A39BBE3" wp14:textId="045E98D7">
      <w:pPr>
        <w:pStyle w:val="Heading3"/>
        <w:rPr>
          <w:b w:val="0"/>
          <w:bCs w:val="0"/>
        </w:rPr>
      </w:pPr>
      <w:r w:rsidR="787F2920">
        <w:rPr>
          <w:b w:val="0"/>
          <w:bCs w:val="0"/>
        </w:rPr>
        <w:t xml:space="preserve">Swapping Zafar from </w:t>
      </w:r>
      <w:r w:rsidR="7B0BDDEA">
        <w:rPr>
          <w:b w:val="0"/>
          <w:bCs w:val="0"/>
        </w:rPr>
        <w:t>IP</w:t>
      </w:r>
      <w:r w:rsidR="787F2920">
        <w:rPr>
          <w:b w:val="0"/>
          <w:bCs w:val="0"/>
        </w:rPr>
        <w:t xml:space="preserve">v4 team to </w:t>
      </w:r>
      <w:r w:rsidR="3A935725">
        <w:rPr>
          <w:b w:val="0"/>
          <w:bCs w:val="0"/>
        </w:rPr>
        <w:t>IP</w:t>
      </w:r>
      <w:r w:rsidR="787F2920">
        <w:rPr>
          <w:b w:val="0"/>
          <w:bCs w:val="0"/>
        </w:rPr>
        <w:t xml:space="preserve">v6 team in swap of </w:t>
      </w:r>
      <w:r w:rsidR="2694AA6F">
        <w:rPr>
          <w:b w:val="0"/>
          <w:bCs w:val="0"/>
        </w:rPr>
        <w:t>Kylie</w:t>
      </w:r>
    </w:p>
    <w:p xmlns:wp14="http://schemas.microsoft.com/office/word/2010/wordml" w:rsidR="00DD08D8" w:rsidP="005A1A0A" w:rsidRDefault="00DD08D8" w14:paraId="41C8F396" wp14:textId="77777777">
      <w:pPr>
        <w:pStyle w:val="Heading3"/>
      </w:pPr>
    </w:p>
    <w:p xmlns:wp14="http://schemas.microsoft.com/office/word/2010/wordml" w:rsidR="00DD08D8" w:rsidP="005A1A0A" w:rsidRDefault="00DD08D8" w14:paraId="72A3D3EC" wp14:textId="77777777">
      <w:pPr>
        <w:pStyle w:val="Heading3"/>
      </w:pPr>
    </w:p>
    <w:p xmlns:wp14="http://schemas.microsoft.com/office/word/2010/wordml" w:rsidR="00DD08D8" w:rsidP="005A1A0A" w:rsidRDefault="00DD08D8" w14:paraId="0D0B940D" wp14:textId="77777777">
      <w:pPr>
        <w:pStyle w:val="Heading3"/>
      </w:pPr>
    </w:p>
    <w:p xmlns:wp14="http://schemas.microsoft.com/office/word/2010/wordml" w:rsidR="00DD08D8" w:rsidP="005A1A0A" w:rsidRDefault="00DD08D8" w14:paraId="4D39094C" wp14:textId="77777777">
      <w:pPr>
        <w:pStyle w:val="Heading3"/>
      </w:pPr>
      <w:r>
        <w:t>Events that made this change necessary or desirable:</w:t>
      </w:r>
    </w:p>
    <w:p xmlns:wp14="http://schemas.microsoft.com/office/word/2010/wordml" w:rsidR="00DD08D8" w:rsidP="005A1A0A" w:rsidRDefault="00DD08D8" w14:paraId="0E27B00A" wp14:textId="77777777">
      <w:pPr>
        <w:pStyle w:val="Heading3"/>
      </w:pPr>
    </w:p>
    <w:p xmlns:wp14="http://schemas.microsoft.com/office/word/2010/wordml" w:rsidR="00DD08D8" w:rsidP="005A1A0A" w:rsidRDefault="00DD08D8" w14:paraId="60061E4C" wp14:textId="77544B63">
      <w:pPr>
        <w:pStyle w:val="Heading3"/>
        <w:rPr>
          <w:b w:val="0"/>
          <w:bCs w:val="0"/>
        </w:rPr>
      </w:pPr>
      <w:r w:rsidR="18C99328">
        <w:rPr>
          <w:b w:val="0"/>
          <w:bCs w:val="0"/>
        </w:rPr>
        <w:t xml:space="preserve">The </w:t>
      </w:r>
      <w:r w:rsidR="7BFC7C3B">
        <w:rPr>
          <w:b w:val="0"/>
          <w:bCs w:val="0"/>
        </w:rPr>
        <w:t>default</w:t>
      </w:r>
      <w:r w:rsidR="18C99328">
        <w:rPr>
          <w:b w:val="0"/>
          <w:bCs w:val="0"/>
        </w:rPr>
        <w:t xml:space="preserve"> assigned team</w:t>
      </w:r>
      <w:r w:rsidR="12F339AE">
        <w:rPr>
          <w:b w:val="0"/>
          <w:bCs w:val="0"/>
        </w:rPr>
        <w:t>s</w:t>
      </w:r>
    </w:p>
    <w:p xmlns:wp14="http://schemas.microsoft.com/office/word/2010/wordml" w:rsidR="00DD08D8" w:rsidP="005A1A0A" w:rsidRDefault="00DD08D8" w14:paraId="44EAFD9C" wp14:textId="77777777">
      <w:pPr>
        <w:pStyle w:val="Heading3"/>
      </w:pPr>
    </w:p>
    <w:p xmlns:wp14="http://schemas.microsoft.com/office/word/2010/wordml" w:rsidR="00DD08D8" w:rsidP="005A1A0A" w:rsidRDefault="00DD08D8" w14:paraId="4B94D5A5" wp14:textId="77777777">
      <w:pPr>
        <w:pStyle w:val="Heading3"/>
      </w:pPr>
    </w:p>
    <w:p xmlns:wp14="http://schemas.microsoft.com/office/word/2010/wordml" w:rsidR="00DD08D8" w:rsidP="005A1A0A" w:rsidRDefault="00DD08D8" w14:paraId="6B61FBC2" wp14:textId="77777777">
      <w:pPr>
        <w:pStyle w:val="Heading3"/>
      </w:pPr>
      <w:r>
        <w:t>Justification for the change/why it is needed/desired to continue/complete the project:</w:t>
      </w:r>
    </w:p>
    <w:p xmlns:wp14="http://schemas.microsoft.com/office/word/2010/wordml" w:rsidR="00DD08D8" w:rsidP="005A1A0A" w:rsidRDefault="00DD08D8" w14:paraId="3DEEC669" wp14:textId="77777777">
      <w:pPr>
        <w:pStyle w:val="Heading3"/>
      </w:pPr>
    </w:p>
    <w:p xmlns:wp14="http://schemas.microsoft.com/office/word/2010/wordml" w:rsidR="00DD08D8" w:rsidP="005A1A0A" w:rsidRDefault="00DD08D8" w14:paraId="43330D04" wp14:textId="744996D8">
      <w:pPr>
        <w:pStyle w:val="Heading3"/>
        <w:rPr>
          <w:b w:val="0"/>
          <w:bCs w:val="0"/>
        </w:rPr>
      </w:pPr>
      <w:r w:rsidR="2894EF67">
        <w:rPr>
          <w:b w:val="0"/>
          <w:bCs w:val="0"/>
        </w:rPr>
        <w:t>The currently assigned team were out of balance based on the skills matrix</w:t>
      </w:r>
    </w:p>
    <w:p xmlns:wp14="http://schemas.microsoft.com/office/word/2010/wordml" w:rsidR="00DD08D8" w:rsidP="7C8CA55D" w:rsidRDefault="00DD08D8" w14:paraId="3656B9AB" wp14:textId="38900BA5">
      <w:pPr>
        <w:pStyle w:val="Normal"/>
      </w:pPr>
    </w:p>
    <w:p xmlns:wp14="http://schemas.microsoft.com/office/word/2010/wordml" w:rsidR="00DD08D8" w:rsidP="005A1A0A" w:rsidRDefault="00DD08D8" w14:paraId="45FB0818" wp14:textId="77777777">
      <w:pPr>
        <w:pStyle w:val="Heading3"/>
      </w:pPr>
    </w:p>
    <w:p xmlns:wp14="http://schemas.microsoft.com/office/word/2010/wordml" w:rsidR="00DD08D8" w:rsidP="005A1A0A" w:rsidRDefault="00DD08D8" w14:paraId="049F31CB" wp14:textId="77777777">
      <w:pPr>
        <w:pStyle w:val="Heading3"/>
      </w:pPr>
    </w:p>
    <w:p xmlns:wp14="http://schemas.microsoft.com/office/word/2010/wordml" w:rsidR="00DD08D8" w:rsidP="005A1A0A" w:rsidRDefault="00DD08D8" w14:paraId="6733E349" wp14:textId="77777777">
      <w:pPr>
        <w:pStyle w:val="Heading3"/>
      </w:pPr>
      <w:r>
        <w:t>Impact of the proposed change on:</w:t>
      </w:r>
    </w:p>
    <w:p xmlns:wp14="http://schemas.microsoft.com/office/word/2010/wordml" w:rsidR="00DD08D8" w:rsidP="005A1A0A" w:rsidRDefault="00DD08D8" w14:paraId="2C82A5E1" wp14:textId="198F2431">
      <w:r w:rsidR="00DD08D8">
        <w:rPr/>
        <w:t>Scope:</w:t>
      </w:r>
      <w:r w:rsidR="769DDE74">
        <w:rPr/>
        <w:t xml:space="preserve"> No change on scope</w:t>
      </w:r>
    </w:p>
    <w:p xmlns:wp14="http://schemas.microsoft.com/office/word/2010/wordml" w:rsidR="00DD08D8" w:rsidP="005A1A0A" w:rsidRDefault="00DD08D8" w14:paraId="1E0E4862" wp14:textId="298C695B">
      <w:r w:rsidR="00DD08D8">
        <w:rPr/>
        <w:t>Schedule:</w:t>
      </w:r>
      <w:r w:rsidR="57CE10BE">
        <w:rPr/>
        <w:t xml:space="preserve"> Effective immediately</w:t>
      </w:r>
    </w:p>
    <w:p xmlns:wp14="http://schemas.microsoft.com/office/word/2010/wordml" w:rsidR="00DD08D8" w:rsidP="005A1A0A" w:rsidRDefault="00DD08D8" w14:paraId="435DC7FF" wp14:textId="636A29A5">
      <w:r w:rsidR="00DD08D8">
        <w:rPr/>
        <w:t>Cost:</w:t>
      </w:r>
      <w:r w:rsidR="5984E415">
        <w:rPr/>
        <w:t xml:space="preserve"> No cost </w:t>
      </w:r>
      <w:r w:rsidR="5984E415">
        <w:rPr/>
        <w:t>occurred</w:t>
      </w:r>
    </w:p>
    <w:p xmlns:wp14="http://schemas.microsoft.com/office/word/2010/wordml" w:rsidR="00DD08D8" w:rsidP="005A1A0A" w:rsidRDefault="00DD08D8" w14:paraId="4F16B31D" wp14:textId="2E25058C">
      <w:r w:rsidR="00DD08D8">
        <w:rPr/>
        <w:t>Staffing:</w:t>
      </w:r>
      <w:r w:rsidR="771AAA7A">
        <w:rPr/>
        <w:t xml:space="preserve"> 2 </w:t>
      </w:r>
      <w:r w:rsidR="56CC7D4D">
        <w:rPr/>
        <w:t>members</w:t>
      </w:r>
      <w:r w:rsidR="771AAA7A">
        <w:rPr/>
        <w:t xml:space="preserve"> swapped</w:t>
      </w:r>
    </w:p>
    <w:p xmlns:wp14="http://schemas.microsoft.com/office/word/2010/wordml" w:rsidR="00DD08D8" w:rsidP="005A1A0A" w:rsidRDefault="00DD08D8" w14:paraId="1D55B7FC" wp14:textId="3FF79641">
      <w:r w:rsidR="00DD08D8">
        <w:rPr/>
        <w:t>Risk:</w:t>
      </w:r>
      <w:r w:rsidR="7651101C">
        <w:rPr/>
        <w:t xml:space="preserve"> Lowered the risk of </w:t>
      </w:r>
      <w:r w:rsidR="728CBFBF">
        <w:rPr/>
        <w:t>imbalanced</w:t>
      </w:r>
      <w:r w:rsidR="7651101C">
        <w:rPr/>
        <w:t xml:space="preserve"> teams </w:t>
      </w:r>
    </w:p>
    <w:p xmlns:wp14="http://schemas.microsoft.com/office/word/2010/wordml" w:rsidR="00DD08D8" w:rsidP="005A1A0A" w:rsidRDefault="00DD08D8" w14:paraId="485E4ADA" wp14:textId="5E79BD80">
      <w:r w:rsidR="00DD08D8">
        <w:rPr/>
        <w:t>Other:</w:t>
      </w:r>
      <w:r w:rsidR="0D4C9414">
        <w:rPr/>
        <w:t xml:space="preserve"> N/A</w:t>
      </w:r>
    </w:p>
    <w:p w:rsidR="7C8CA55D" w:rsidRDefault="7C8CA55D" w14:paraId="211E3AAA" w14:textId="7A5CE13B"/>
    <w:p w:rsidR="7C8CA55D" w:rsidRDefault="7C8CA55D" w14:paraId="35306341" w14:textId="70017A2D"/>
    <w:p xmlns:wp14="http://schemas.microsoft.com/office/word/2010/wordml" w:rsidR="00DD08D8" w:rsidP="00DD08D8" w:rsidRDefault="00DD08D8" w14:paraId="53128261" wp14:textId="77777777">
      <w:pPr>
        <w:tabs>
          <w:tab w:val="left" w:pos="2160"/>
          <w:tab w:val="left" w:pos="3240"/>
          <w:tab w:val="left" w:pos="4680"/>
        </w:tabs>
      </w:pPr>
    </w:p>
    <w:p xmlns:wp14="http://schemas.microsoft.com/office/word/2010/wordml" w:rsidRPr="005A1A0A" w:rsidR="00DD08D8" w:rsidP="005A1A0A" w:rsidRDefault="00DD08D8" w14:paraId="0FBD8A6F" wp14:textId="77777777">
      <w:pPr>
        <w:pStyle w:val="Heading3"/>
      </w:pPr>
      <w:r w:rsidR="00DD08D8">
        <w:rPr/>
        <w:t>Suggested implementation if the change request is approved:</w:t>
      </w:r>
    </w:p>
    <w:p w:rsidR="7C8CA55D" w:rsidP="7C8CA55D" w:rsidRDefault="7C8CA55D" w14:paraId="06A9B91A" w14:textId="35143E02">
      <w:pPr>
        <w:pStyle w:val="Normal"/>
      </w:pPr>
    </w:p>
    <w:p w:rsidR="64648F9B" w:rsidP="7C8CA55D" w:rsidRDefault="64648F9B" w14:paraId="6BDB1596" w14:textId="711DB935">
      <w:pPr>
        <w:pStyle w:val="Normal"/>
      </w:pPr>
      <w:r w:rsidR="64648F9B">
        <w:rPr/>
        <w:t xml:space="preserve">Kylie </w:t>
      </w:r>
      <w:r w:rsidR="0F2250F5">
        <w:rPr/>
        <w:t xml:space="preserve">will be under team lead of Thomas for the Ipv4 team and Zafar will be under team lead </w:t>
      </w:r>
      <w:r w:rsidR="0F2250F5">
        <w:rPr/>
        <w:t>N</w:t>
      </w:r>
      <w:r w:rsidR="0F2250F5">
        <w:rPr/>
        <w:t>a</w:t>
      </w:r>
      <w:r w:rsidR="0F2250F5">
        <w:rPr/>
        <w:t>t</w:t>
      </w:r>
      <w:r w:rsidR="0F2250F5">
        <w:rPr/>
        <w:t>h</w:t>
      </w:r>
      <w:r w:rsidR="0F2250F5">
        <w:rPr/>
        <w:t>a</w:t>
      </w:r>
      <w:r w:rsidR="0F2250F5">
        <w:rPr/>
        <w:t>n for the Ipv6 team</w:t>
      </w:r>
    </w:p>
    <w:p xmlns:wp14="http://schemas.microsoft.com/office/word/2010/wordml" w:rsidRPr="005A1A0A" w:rsidR="00DD08D8" w:rsidP="005A1A0A" w:rsidRDefault="00DD08D8" w14:paraId="62486C05" wp14:textId="77777777">
      <w:pPr>
        <w:pStyle w:val="Heading3"/>
      </w:pPr>
    </w:p>
    <w:p xmlns:wp14="http://schemas.microsoft.com/office/word/2010/wordml" w:rsidRPr="005A1A0A" w:rsidR="00DD08D8" w:rsidP="005A1A0A" w:rsidRDefault="00DD08D8" w14:paraId="4101652C" wp14:textId="77777777">
      <w:pPr>
        <w:pStyle w:val="Heading3"/>
      </w:pPr>
    </w:p>
    <w:p xmlns:wp14="http://schemas.microsoft.com/office/word/2010/wordml" w:rsidRPr="005A1A0A" w:rsidR="00DD08D8" w:rsidP="005A1A0A" w:rsidRDefault="00DD08D8" w14:paraId="66B585C1" wp14:textId="77777777">
      <w:pPr>
        <w:pStyle w:val="Heading3"/>
      </w:pPr>
      <w:r w:rsidRPr="005A1A0A">
        <w:t>Required approvals:</w:t>
      </w: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608"/>
        <w:gridCol w:w="1800"/>
        <w:gridCol w:w="2340"/>
      </w:tblGrid>
      <w:tr xmlns:wp14="http://schemas.microsoft.com/office/word/2010/wordml" w:rsidR="00DD08D8" w:rsidTr="369B5690" w14:paraId="3B68831C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4608" w:type="dxa"/>
            <w:tcMar/>
          </w:tcPr>
          <w:p w:rsidRPr="005A1A0A" w:rsidR="00DD08D8" w:rsidP="005A1A0A" w:rsidRDefault="00DD08D8" w14:paraId="1B58E005" wp14:textId="77777777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Name/Title</w:t>
            </w:r>
          </w:p>
        </w:tc>
        <w:tc>
          <w:tcPr>
            <w:tcW w:w="1800" w:type="dxa"/>
            <w:tcMar/>
          </w:tcPr>
          <w:p w:rsidRPr="005A1A0A" w:rsidR="00DD08D8" w:rsidP="005A1A0A" w:rsidRDefault="00DD08D8" w14:paraId="491072FA" wp14:textId="77777777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Date</w:t>
            </w:r>
          </w:p>
        </w:tc>
        <w:tc>
          <w:tcPr>
            <w:tcW w:w="2340" w:type="dxa"/>
            <w:tcMar/>
          </w:tcPr>
          <w:p w:rsidRPr="005A1A0A" w:rsidR="00DD08D8" w:rsidP="005A1A0A" w:rsidRDefault="00DD08D8" w14:paraId="03C63601" wp14:textId="77777777">
            <w:pPr>
              <w:rPr>
                <w:b/>
                <w:bCs/>
              </w:rPr>
            </w:pPr>
            <w:r w:rsidRPr="005A1A0A">
              <w:rPr>
                <w:b/>
                <w:bCs/>
              </w:rPr>
              <w:t>Approve/Reject</w:t>
            </w:r>
          </w:p>
        </w:tc>
      </w:tr>
      <w:tr xmlns:wp14="http://schemas.microsoft.com/office/word/2010/wordml" w:rsidR="00DD08D8" w:rsidTr="369B5690" w14:paraId="4B99056E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4608" w:type="dxa"/>
            <w:tcMar/>
          </w:tcPr>
          <w:p w:rsidR="00DD08D8" w:rsidP="00026356" w:rsidRDefault="00DD08D8" w14:paraId="1299C43A" wp14:textId="3933CB57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Zafar/Engineer</w:t>
            </w:r>
          </w:p>
        </w:tc>
        <w:tc>
          <w:tcPr>
            <w:tcW w:w="1800" w:type="dxa"/>
            <w:tcMar/>
          </w:tcPr>
          <w:p w:rsidR="00DD08D8" w:rsidP="00026356" w:rsidRDefault="00DD08D8" w14:paraId="4DDBEF00" wp14:textId="7C48D8CF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08/05/25</w:t>
            </w:r>
          </w:p>
        </w:tc>
        <w:tc>
          <w:tcPr>
            <w:tcW w:w="2340" w:type="dxa"/>
            <w:tcMar/>
          </w:tcPr>
          <w:p w:rsidR="00DD08D8" w:rsidP="00026356" w:rsidRDefault="00DD08D8" w14:paraId="3461D779" wp14:textId="72CC3EE3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ZA</w:t>
            </w:r>
          </w:p>
        </w:tc>
      </w:tr>
      <w:tr xmlns:wp14="http://schemas.microsoft.com/office/word/2010/wordml" w:rsidR="00DD08D8" w:rsidTr="369B5690" w14:paraId="3CF2D8B6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4608" w:type="dxa"/>
            <w:tcMar/>
          </w:tcPr>
          <w:p w:rsidR="00DD08D8" w:rsidP="00026356" w:rsidRDefault="00DD08D8" w14:paraId="0FB78278" wp14:textId="627B6CA1">
            <w:pPr>
              <w:rPr>
                <w:b w:val="1"/>
                <w:bCs w:val="1"/>
              </w:rPr>
            </w:pPr>
            <w:r w:rsidRPr="7C8CA55D" w:rsidR="254E789F">
              <w:rPr>
                <w:b w:val="1"/>
                <w:bCs w:val="1"/>
              </w:rPr>
              <w:t>Kylie</w:t>
            </w:r>
            <w:r w:rsidRPr="7C8CA55D" w:rsidR="32F86C44">
              <w:rPr>
                <w:b w:val="1"/>
                <w:bCs w:val="1"/>
              </w:rPr>
              <w:t>/Engineer</w:t>
            </w:r>
          </w:p>
        </w:tc>
        <w:tc>
          <w:tcPr>
            <w:tcW w:w="1800" w:type="dxa"/>
            <w:tcMar/>
          </w:tcPr>
          <w:p w:rsidR="00DD08D8" w:rsidP="00026356" w:rsidRDefault="00DD08D8" w14:paraId="1FC39945" wp14:textId="0F68E225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08/05/25</w:t>
            </w:r>
          </w:p>
        </w:tc>
        <w:tc>
          <w:tcPr>
            <w:tcW w:w="2340" w:type="dxa"/>
            <w:tcMar/>
          </w:tcPr>
          <w:p w:rsidR="00DD08D8" w:rsidP="00026356" w:rsidRDefault="00DD08D8" w14:paraId="0562CB0E" wp14:textId="77777777">
            <w:pPr>
              <w:rPr>
                <w:b/>
                <w:bCs/>
              </w:rPr>
            </w:pPr>
          </w:p>
        </w:tc>
      </w:tr>
      <w:tr xmlns:wp14="http://schemas.microsoft.com/office/word/2010/wordml" w:rsidR="00DD08D8" w:rsidTr="369B5690" w14:paraId="34CE0A41" wp14:textId="77777777">
        <w:tblPrEx>
          <w:tblCellMar>
            <w:top w:w="0" w:type="dxa"/>
            <w:bottom w:w="0" w:type="dxa"/>
          </w:tblCellMar>
        </w:tblPrEx>
        <w:trPr/>
        <w:tc>
          <w:tcPr>
            <w:tcW w:w="4608" w:type="dxa"/>
            <w:tcMar/>
          </w:tcPr>
          <w:p w:rsidR="00DD08D8" w:rsidP="00026356" w:rsidRDefault="00DD08D8" w14:paraId="62EBF3C5" wp14:textId="51A2232D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Thomas/Project Manager</w:t>
            </w:r>
          </w:p>
        </w:tc>
        <w:tc>
          <w:tcPr>
            <w:tcW w:w="1800" w:type="dxa"/>
            <w:tcMar/>
          </w:tcPr>
          <w:p w:rsidR="00DD08D8" w:rsidP="00026356" w:rsidRDefault="00DD08D8" w14:paraId="6D98A12B" wp14:textId="35B38332">
            <w:pPr>
              <w:rPr>
                <w:b w:val="1"/>
                <w:bCs w:val="1"/>
              </w:rPr>
            </w:pPr>
            <w:r w:rsidRPr="7C8CA55D" w:rsidR="32F86C44">
              <w:rPr>
                <w:b w:val="1"/>
                <w:bCs w:val="1"/>
              </w:rPr>
              <w:t>08/05/25</w:t>
            </w:r>
          </w:p>
        </w:tc>
        <w:tc>
          <w:tcPr>
            <w:tcW w:w="2340" w:type="dxa"/>
            <w:tcMar/>
          </w:tcPr>
          <w:p w:rsidR="00DD08D8" w:rsidP="00026356" w:rsidRDefault="00DD08D8" w14:paraId="2946DB82" wp14:textId="77777777">
            <w:pPr>
              <w:rPr>
                <w:b/>
                <w:bCs/>
              </w:rPr>
            </w:pPr>
          </w:p>
        </w:tc>
      </w:tr>
    </w:tbl>
    <w:p w:rsidR="369B5690" w:rsidRDefault="369B5690" w14:paraId="4780262A" w14:textId="686CC1DE"/>
    <w:p xmlns:wp14="http://schemas.microsoft.com/office/word/2010/wordml" w:rsidR="00DD08D8" w:rsidP="00DD08D8" w:rsidRDefault="00DD08D8" w14:paraId="1F72F646" wp14:textId="77777777">
      <w:pPr>
        <w:tabs>
          <w:tab w:val="left" w:pos="2160"/>
          <w:tab w:val="left" w:pos="3240"/>
          <w:tab w:val="left" w:pos="4680"/>
        </w:tabs>
      </w:pPr>
    </w:p>
    <w:p xmlns:wp14="http://schemas.microsoft.com/office/word/2010/wordml" w:rsidRPr="00DD08D8" w:rsidR="000B3E06" w:rsidP="00DD08D8" w:rsidRDefault="000B3E06" w14:paraId="08CE6F91" wp14:textId="77777777"/>
    <w:sectPr w:rsidRPr="00DD08D8" w:rsidR="000B3E06" w:rsidSect="00033178">
      <w:headerReference w:type="default" r:id="rId7"/>
      <w:footerReference w:type="default" r:id="rId8"/>
      <w:type w:val="continuous"/>
      <w:pgSz w:w="11906" w:h="16838" w:orient="portrait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xmlns:wp14="http://schemas.microsoft.com/office/word/2010/wordml" w:rsidR="00874649" w:rsidP="000F2E0D" w:rsidRDefault="00874649" w14:paraId="6BB9E253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874649" w:rsidP="000F2E0D" w:rsidRDefault="00874649" w14:paraId="23DE523C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xmlns:wp14="http://schemas.microsoft.com/office/word/2010/wordml" w:rsidR="00E77783" w:rsidRDefault="00E77783" w14:paraId="3D3D22A9" wp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0544EF">
      <w:rPr>
        <w:noProof/>
      </w:rPr>
      <w:t>1</w:t>
    </w:r>
    <w:r>
      <w:rPr>
        <w:noProof/>
      </w:rPr>
      <w:fldChar w:fldCharType="end"/>
    </w:r>
  </w:p>
  <w:p xmlns:wp14="http://schemas.microsoft.com/office/word/2010/wordml" w:rsidR="00E77783" w:rsidRDefault="00E77783" w14:paraId="61CDCEAD" wp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xmlns:wp14="http://schemas.microsoft.com/office/word/2010/wordml" w:rsidR="00874649" w:rsidP="000F2E0D" w:rsidRDefault="00874649" w14:paraId="52E56223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874649" w:rsidP="000F2E0D" w:rsidRDefault="00874649" w14:paraId="07547A01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p xmlns:wp14="http://schemas.microsoft.com/office/word/2010/wordml" w:rsidR="000F2E0D" w:rsidRDefault="00747199" w14:paraId="2844B2D8" wp14:textId="77777777">
    <w:pPr>
      <w:pStyle w:val="Header"/>
    </w:pPr>
    <w:r>
      <w:rPr>
        <w:noProof/>
        <w:lang w:eastAsia="en-NZ"/>
      </w:rPr>
      <w:drawing>
        <wp:anchor xmlns:wp14="http://schemas.microsoft.com/office/word/2010/wordprocessingDrawing" distT="0" distB="0" distL="114300" distR="114300" simplePos="0" relativeHeight="251657728" behindDoc="0" locked="0" layoutInCell="1" allowOverlap="1" wp14:anchorId="12D1356E" wp14:editId="7777777">
          <wp:simplePos x="0" y="0"/>
          <wp:positionH relativeFrom="column">
            <wp:posOffset>-903605</wp:posOffset>
          </wp:positionH>
          <wp:positionV relativeFrom="paragraph">
            <wp:posOffset>-435610</wp:posOffset>
          </wp:positionV>
          <wp:extent cx="7536180" cy="127254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43A31596"/>
    <w:multiLevelType w:val="multilevel"/>
    <w:tmpl w:val="82F091E4"/>
    <w:lvl w:ilvl="0">
      <w:start w:val="1"/>
      <w:numFmt w:val="decimal"/>
      <w:lvlText w:val="%1.0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 w16cid:durableId="1908029500">
    <w:abstractNumId w:val="3"/>
  </w:num>
  <w:num w:numId="2" w16cid:durableId="119735633">
    <w:abstractNumId w:val="0"/>
  </w:num>
  <w:num w:numId="3" w16cid:durableId="497156900">
    <w:abstractNumId w:val="1"/>
  </w:num>
  <w:num w:numId="4" w16cid:durableId="1041367306">
    <w:abstractNumId w:val="2"/>
  </w:num>
  <w:num w:numId="5" w16cid:durableId="99037095">
    <w:abstractNumId w:val="5"/>
  </w:num>
  <w:num w:numId="6" w16cid:durableId="1476142461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20"/>
  <w:trackRevisions w:val="false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sDQxAmITM2MLAyUdpeDU4uLM/DyQAotaAJhs3xgsAAAA"/>
  </w:docVars>
  <w:rsids>
    <w:rsidRoot w:val="00BD53F8"/>
    <w:rsid w:val="00026356"/>
    <w:rsid w:val="00033178"/>
    <w:rsid w:val="000544EF"/>
    <w:rsid w:val="00067CD2"/>
    <w:rsid w:val="0007402C"/>
    <w:rsid w:val="00081363"/>
    <w:rsid w:val="00082D92"/>
    <w:rsid w:val="00096637"/>
    <w:rsid w:val="000A030D"/>
    <w:rsid w:val="000A3097"/>
    <w:rsid w:val="000A70FE"/>
    <w:rsid w:val="000B2CB5"/>
    <w:rsid w:val="000B3E06"/>
    <w:rsid w:val="000C47F0"/>
    <w:rsid w:val="000D0CDD"/>
    <w:rsid w:val="000E5C46"/>
    <w:rsid w:val="000E7B13"/>
    <w:rsid w:val="000F25C0"/>
    <w:rsid w:val="000F2E0D"/>
    <w:rsid w:val="00110F01"/>
    <w:rsid w:val="001158DB"/>
    <w:rsid w:val="001527E6"/>
    <w:rsid w:val="001911EF"/>
    <w:rsid w:val="001965CC"/>
    <w:rsid w:val="001B4D9D"/>
    <w:rsid w:val="001C539D"/>
    <w:rsid w:val="001F1299"/>
    <w:rsid w:val="00231B88"/>
    <w:rsid w:val="00233326"/>
    <w:rsid w:val="00253415"/>
    <w:rsid w:val="0025393C"/>
    <w:rsid w:val="002576ED"/>
    <w:rsid w:val="002851AD"/>
    <w:rsid w:val="00292338"/>
    <w:rsid w:val="00292B8D"/>
    <w:rsid w:val="002B1C13"/>
    <w:rsid w:val="002D48EA"/>
    <w:rsid w:val="002F4D8F"/>
    <w:rsid w:val="003019B7"/>
    <w:rsid w:val="00314D47"/>
    <w:rsid w:val="0031676C"/>
    <w:rsid w:val="003448B0"/>
    <w:rsid w:val="00357164"/>
    <w:rsid w:val="00395F61"/>
    <w:rsid w:val="003D679B"/>
    <w:rsid w:val="003E54D9"/>
    <w:rsid w:val="003F17A7"/>
    <w:rsid w:val="00406663"/>
    <w:rsid w:val="00422168"/>
    <w:rsid w:val="004244B6"/>
    <w:rsid w:val="004322ED"/>
    <w:rsid w:val="00450570"/>
    <w:rsid w:val="00485C5D"/>
    <w:rsid w:val="00486DE3"/>
    <w:rsid w:val="00495F0D"/>
    <w:rsid w:val="004A4E21"/>
    <w:rsid w:val="004E2BCE"/>
    <w:rsid w:val="004F3FEA"/>
    <w:rsid w:val="005054E1"/>
    <w:rsid w:val="00530543"/>
    <w:rsid w:val="00544232"/>
    <w:rsid w:val="005643E9"/>
    <w:rsid w:val="005A1A0A"/>
    <w:rsid w:val="005A6AB6"/>
    <w:rsid w:val="005B0E5A"/>
    <w:rsid w:val="005C622F"/>
    <w:rsid w:val="005E3F21"/>
    <w:rsid w:val="005F1E47"/>
    <w:rsid w:val="005F312B"/>
    <w:rsid w:val="00601DB1"/>
    <w:rsid w:val="006031E1"/>
    <w:rsid w:val="00610C7B"/>
    <w:rsid w:val="00622BC1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705195"/>
    <w:rsid w:val="007431A8"/>
    <w:rsid w:val="00747199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F0BB3"/>
    <w:rsid w:val="00813089"/>
    <w:rsid w:val="00825B41"/>
    <w:rsid w:val="00841CAF"/>
    <w:rsid w:val="00844A05"/>
    <w:rsid w:val="00851B3B"/>
    <w:rsid w:val="00853851"/>
    <w:rsid w:val="008542CB"/>
    <w:rsid w:val="00865BB6"/>
    <w:rsid w:val="00874649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37E5D"/>
    <w:rsid w:val="00955B5D"/>
    <w:rsid w:val="00956055"/>
    <w:rsid w:val="009A5C73"/>
    <w:rsid w:val="009E653C"/>
    <w:rsid w:val="009F52A8"/>
    <w:rsid w:val="00A0138B"/>
    <w:rsid w:val="00A07440"/>
    <w:rsid w:val="00A27539"/>
    <w:rsid w:val="00A4253C"/>
    <w:rsid w:val="00A8598B"/>
    <w:rsid w:val="00A947B3"/>
    <w:rsid w:val="00AA3A18"/>
    <w:rsid w:val="00AA50A6"/>
    <w:rsid w:val="00AA5E49"/>
    <w:rsid w:val="00AA7FE4"/>
    <w:rsid w:val="00AD6794"/>
    <w:rsid w:val="00B06A71"/>
    <w:rsid w:val="00B105D9"/>
    <w:rsid w:val="00B176F9"/>
    <w:rsid w:val="00B51C13"/>
    <w:rsid w:val="00B51E76"/>
    <w:rsid w:val="00B57EDE"/>
    <w:rsid w:val="00B679DD"/>
    <w:rsid w:val="00B80540"/>
    <w:rsid w:val="00B827BE"/>
    <w:rsid w:val="00B9664B"/>
    <w:rsid w:val="00BA1022"/>
    <w:rsid w:val="00BA3B63"/>
    <w:rsid w:val="00BB34C8"/>
    <w:rsid w:val="00BC450A"/>
    <w:rsid w:val="00BD497A"/>
    <w:rsid w:val="00BD53F8"/>
    <w:rsid w:val="00BD69D2"/>
    <w:rsid w:val="00BE19AE"/>
    <w:rsid w:val="00C1657E"/>
    <w:rsid w:val="00C44F5F"/>
    <w:rsid w:val="00C8278C"/>
    <w:rsid w:val="00C86F87"/>
    <w:rsid w:val="00CA47D0"/>
    <w:rsid w:val="00CB33E9"/>
    <w:rsid w:val="00CD3AAB"/>
    <w:rsid w:val="00CE1B0B"/>
    <w:rsid w:val="00D03565"/>
    <w:rsid w:val="00D1176B"/>
    <w:rsid w:val="00D124F4"/>
    <w:rsid w:val="00D14749"/>
    <w:rsid w:val="00D20A5B"/>
    <w:rsid w:val="00D26FFA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C36B7"/>
    <w:rsid w:val="00DD08D8"/>
    <w:rsid w:val="00DE2D96"/>
    <w:rsid w:val="00DF0160"/>
    <w:rsid w:val="00DF120C"/>
    <w:rsid w:val="00E16FE0"/>
    <w:rsid w:val="00E202DB"/>
    <w:rsid w:val="00E21148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F3FD8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9264E"/>
    <w:rsid w:val="00FA0EB6"/>
    <w:rsid w:val="00FB58DA"/>
    <w:rsid w:val="00FB78B7"/>
    <w:rsid w:val="00FD4FEF"/>
    <w:rsid w:val="00FE28A2"/>
    <w:rsid w:val="00FE323E"/>
    <w:rsid w:val="00FF1DCB"/>
    <w:rsid w:val="05624450"/>
    <w:rsid w:val="078C7AA9"/>
    <w:rsid w:val="0D4C9414"/>
    <w:rsid w:val="0F2250F5"/>
    <w:rsid w:val="12F339AE"/>
    <w:rsid w:val="17E57382"/>
    <w:rsid w:val="18C99328"/>
    <w:rsid w:val="1903C4A0"/>
    <w:rsid w:val="1AABCCD6"/>
    <w:rsid w:val="254E789F"/>
    <w:rsid w:val="2694AA6F"/>
    <w:rsid w:val="2894EF67"/>
    <w:rsid w:val="2CA5E233"/>
    <w:rsid w:val="32AF7792"/>
    <w:rsid w:val="32F86C44"/>
    <w:rsid w:val="369B5690"/>
    <w:rsid w:val="382DC973"/>
    <w:rsid w:val="3A935725"/>
    <w:rsid w:val="4BFA4974"/>
    <w:rsid w:val="4CC89097"/>
    <w:rsid w:val="4E77E6C4"/>
    <w:rsid w:val="56CC7D4D"/>
    <w:rsid w:val="5743B365"/>
    <w:rsid w:val="57CE10BE"/>
    <w:rsid w:val="5984E415"/>
    <w:rsid w:val="5D2B379C"/>
    <w:rsid w:val="62D279D6"/>
    <w:rsid w:val="64648F9B"/>
    <w:rsid w:val="649A15BD"/>
    <w:rsid w:val="6737CEF2"/>
    <w:rsid w:val="6A968859"/>
    <w:rsid w:val="6B6CB12A"/>
    <w:rsid w:val="6DA6C025"/>
    <w:rsid w:val="70F4F2B0"/>
    <w:rsid w:val="71F55A63"/>
    <w:rsid w:val="728CBFBF"/>
    <w:rsid w:val="7651101C"/>
    <w:rsid w:val="769DDE74"/>
    <w:rsid w:val="76CDF4FA"/>
    <w:rsid w:val="771AAA7A"/>
    <w:rsid w:val="787F2920"/>
    <w:rsid w:val="79824832"/>
    <w:rsid w:val="7B0BDDEA"/>
    <w:rsid w:val="7BFC7C3B"/>
    <w:rsid w:val="7C8CA5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  <w14:docId w14:val="40BE8826"/>
  <w15:chartTrackingRefBased/>
  <w15:docId w15:val="{F141FA07-A7F1-4351-B556-B08E8878BC5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Calibri" w:hAnsi="Calibri" w:eastAsia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styleId="HeaderChar" w:customStyle="1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styleId="FooterChar" w:customStyle="1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styleId="Heading1Char" w:customStyle="1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styleId="Heading2Char" w:customStyle="1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3Char" w:customStyle="1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styleId="pagedate" w:customStyle="1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pageowner" w:customStyle="1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styleId="Heading4Char" w:customStyle="1">
    <w:name w:val="Heading 4 Char"/>
    <w:link w:val="Heading4"/>
    <w:uiPriority w:val="9"/>
    <w:semiHidden/>
    <w:rsid w:val="008D1C35"/>
    <w:rPr>
      <w:rFonts w:ascii="Calibri" w:hAnsi="Calibri" w:eastAsia="Times New Roman" w:cs="Times New Roman"/>
      <w:bCs/>
      <w:i/>
      <w:sz w:val="24"/>
      <w:szCs w:val="28"/>
      <w:lang w:eastAsia="en-US"/>
    </w:rPr>
  </w:style>
  <w:style w:type="paragraph" w:styleId="paragraph" w:customStyle="1">
    <w:name w:val="paragraph"/>
    <w:basedOn w:val="Normal"/>
    <w:rsid w:val="003019B7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US"/>
    </w:rPr>
  </w:style>
  <w:style w:type="character" w:styleId="normaltextrun" w:customStyle="1">
    <w:name w:val="normaltextrun"/>
    <w:basedOn w:val="DefaultParagraphFont"/>
    <w:rsid w:val="003019B7"/>
  </w:style>
  <w:style w:type="character" w:styleId="eop" w:customStyle="1">
    <w:name w:val="eop"/>
    <w:basedOn w:val="DefaultParagraphFont"/>
    <w:rsid w:val="003019B7"/>
  </w:style>
  <w:style w:type="paragraph" w:styleId="SHTB" w:customStyle="1">
    <w:name w:val="SH/TB"/>
    <w:basedOn w:val="Normal"/>
    <w:next w:val="Normal"/>
    <w:rsid w:val="004244B6"/>
    <w:pPr>
      <w:pBdr>
        <w:bottom w:val="single" w:color="auto" w:sz="6" w:space="0"/>
      </w:pBdr>
      <w:spacing w:before="130" w:after="0" w:line="200" w:lineRule="exact"/>
    </w:pPr>
    <w:rPr>
      <w:rFonts w:ascii="New York" w:hAnsi="New York" w:eastAsia="Times New Roman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DD08D8"/>
    <w:pPr>
      <w:spacing w:after="0" w:line="240" w:lineRule="auto"/>
      <w:jc w:val="center"/>
    </w:pPr>
    <w:rPr>
      <w:rFonts w:ascii="Times New Roman" w:hAnsi="Times New Roman" w:eastAsia="Times New Roman"/>
      <w:b/>
      <w:bCs/>
      <w:sz w:val="36"/>
      <w:szCs w:val="24"/>
      <w:lang w:val="en-US"/>
    </w:rPr>
  </w:style>
  <w:style w:type="character" w:styleId="TitleChar" w:customStyle="1">
    <w:name w:val="Title Char"/>
    <w:link w:val="Title"/>
    <w:rsid w:val="00DD08D8"/>
    <w:rPr>
      <w:rFonts w:ascii="Times New Roman" w:hAnsi="Times New Roman" w:eastAsia="Times New Roman"/>
      <w:b/>
      <w:bCs/>
      <w:sz w:val="3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0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3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5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84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9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4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8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7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2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6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9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2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9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4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4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2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34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UT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tephen Thorpe</dc:creator>
  <keywords/>
  <dc:description/>
  <lastModifiedBy>Larissa Goh</lastModifiedBy>
  <revision>5</revision>
  <lastPrinted>2019-09-13T16:47:00.0000000Z</lastPrinted>
  <dcterms:created xsi:type="dcterms:W3CDTF">2025-05-08T05:18:00.0000000Z</dcterms:created>
  <dcterms:modified xsi:type="dcterms:W3CDTF">2025-05-27T05:01:09.562573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